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Colombo</w:t>
      </w:r>
    </w:p>
    <w:bookmarkStart w:id="22" w:name="internship-application-letter"/>
    <w:p>
      <w:pPr>
        <w:pStyle w:val="Heading1"/>
      </w:pPr>
      <w:r>
        <w:t xml:space="preserve">INTERNSHIP APPLICATION LETTER</w:t>
      </w:r>
    </w:p>
    <w:p>
      <w:pPr>
        <w:pStyle w:val="FirstParagraph"/>
      </w:pPr>
      <w:r>
        <w:t xml:space="preserve">Anjali Perera</w:t>
      </w:r>
    </w:p>
    <w:p>
      <w:pPr>
        <w:pStyle w:val="BodyText"/>
      </w:pPr>
      <w:r>
        <w:t xml:space="preserve">123 Galle Road, Colombo 03</w:t>
      </w:r>
    </w:p>
    <w:p>
      <w:pPr>
        <w:pStyle w:val="BodyText"/>
      </w:pPr>
      <w:r>
        <w:t xml:space="preserve">anjaliperera@email.com | +94 77 1234567</w:t>
      </w:r>
    </w:p>
    <w:p>
      <w:pPr>
        <w:pStyle w:val="BodyText"/>
      </w:pPr>
      <w:r>
        <w:t xml:space="preserve">April 15, 2024</w:t>
      </w:r>
    </w:p>
    <w:bookmarkStart w:id="20" w:name="hiring-manager"/>
    <w:p>
      <w:pPr>
        <w:pStyle w:val="Heading2"/>
      </w:pPr>
      <w:r>
        <w:t xml:space="preserve">Hiring Manager</w:t>
      </w:r>
    </w:p>
    <w:p>
      <w:pPr>
        <w:pStyle w:val="FirstParagraph"/>
      </w:pPr>
      <w:r>
        <w:t xml:space="preserve">Colombo Film Academy &amp; Theatre Collective</w:t>
      </w:r>
    </w:p>
    <w:p>
      <w:pPr>
        <w:pStyle w:val="BodyText"/>
      </w:pPr>
      <w:r>
        <w:t xml:space="preserve">75 Fort Street, Colombo 01</w:t>
      </w:r>
    </w:p>
    <w:p>
      <w:pPr>
        <w:pStyle w:val="BodyText"/>
      </w:pPr>
      <w:r>
        <w:t xml:space="preserve">Sri Lanka</w:t>
      </w:r>
    </w:p>
    <w:bookmarkEnd w:id="20"/>
    <w:bookmarkStart w:id="21" w:name="X860bf9cb1489f10565ee52e2e5f548e0a96d9f9"/>
    <w:p>
      <w:pPr>
        <w:pStyle w:val="Heading2"/>
      </w:pPr>
      <w:r>
        <w:t xml:space="preserve">Subject: Application for Acting Internship Position</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Acting Internship position at Colombo Film Academy &amp; Theatre Collective, an institution I have long admired for its transformative role in nurturing Sri Lankan performing arts. As a dedicated aspiring</w:t>
      </w:r>
      <w:r>
        <w:t xml:space="preserve"> </w:t>
      </w:r>
      <w:r>
        <w:rPr>
          <w:bCs/>
          <w:b/>
        </w:rPr>
        <w:t xml:space="preserve">Actor</w:t>
      </w:r>
      <w:r>
        <w:t xml:space="preserve"> </w:t>
      </w:r>
      <w:r>
        <w:t xml:space="preserve">deeply passionate about storytelling through cultural authenticity, I believe my background aligns seamlessly with your mission to elevate Sri Lanka's cinematic and theatrical landscape in</w:t>
      </w:r>
      <w:r>
        <w:t xml:space="preserve"> </w:t>
      </w:r>
      <w:r>
        <w:rPr>
          <w:bCs/>
          <w:b/>
        </w:rPr>
        <w:t xml:space="preserve">Sri Lanka Colombo</w:t>
      </w:r>
      <w:r>
        <w:t xml:space="preserve">.</w:t>
      </w:r>
    </w:p>
    <w:p>
      <w:pPr>
        <w:pStyle w:val="BodyText"/>
      </w:pPr>
      <w:r>
        <w:t xml:space="preserve">My journey in the performing arts began during my undergraduate studies at the University of Colombo, where I majored in Drama and Cultural Studies. What truly ignited my passion was participating in community theatre productions that celebrated Sri Lankan narratives—productions like "Kandyan Dreams" at the National Theatre of Sri Lanka and "Coconut Grove" staged in Kandy's historic streets. These experiences revealed acting not merely as performance, but as cultural preservation. I immersed myself in traditional Kandyan dance, folk theatre (Nadagam), and contemporary Sri Lankan playwrights like Martin Wickramasinghe and Ranjan Ramanayake, understanding that authentic portrayal requires deep cultural roots. This foundation led me to collaborate with local filmmakers on short documentaries exploring Colombo's diverse neighborhoods—from Battaramulla's street markets to Dehiwala's coastal communities—where I learned that the most powerful stories emerge from genuine human connection.</w:t>
      </w:r>
    </w:p>
    <w:p>
      <w:pPr>
        <w:pStyle w:val="BodyText"/>
      </w:pPr>
      <w:r>
        <w:t xml:space="preserve">My recent work at the "Sri Lanka Arts Initiative" further solidified my commitment. As a junior actor in their "Urban Stories Project," I co-created and performed in three short films addressing social issues like youth unemployment and climate resilience, all filmed on location across Colombo. One production, "The Ferryman's Daughter," documented life along the Kelani River using non-professional actors from the community—a process that taught me invaluable lessons about collaborative storytelling. The film screened at the 2023 Colombo International Film Festival, where it received a Special Jury Mention for "authentic portrayal of Colombo's socio-cultural fabric." This experience demonstrated my ability to translate real-life narratives into compelling performances while respecting local contexts—a skill I am eager to refine through your esteemed internship program.</w:t>
      </w:r>
    </w:p>
    <w:p>
      <w:pPr>
        <w:pStyle w:val="BodyText"/>
      </w:pPr>
      <w:r>
        <w:t xml:space="preserve">What draws me specifically to this internship in</w:t>
      </w:r>
      <w:r>
        <w:t xml:space="preserve"> </w:t>
      </w:r>
      <w:r>
        <w:rPr>
          <w:bCs/>
          <w:b/>
        </w:rPr>
        <w:t xml:space="preserve">Sri Lanka Colombo</w:t>
      </w:r>
      <w:r>
        <w:t xml:space="preserve"> </w:t>
      </w:r>
      <w:r>
        <w:t xml:space="preserve">is your organization's unique emphasis on "Hybrid Performance" training—blending traditional Sri Lankan techniques with modern acting methodologies. Your partnership with the National Theatre of Sri Lanka and collaborations with filmmakers like Prasanna Jayakody have created a dynamic space for growth that aligns perfectly with my artistic goals. I am particularly inspired by your 2024 "Colombo Stories" initiative, which uses digital media to amplify grassroots narratives—a vision I want to contribute to as an intern. Having grown up in Colombo’s bustling Pettah district, I understand the nuances of our urban storytelling ecosystem; this local perspective would allow me to add immediate value while learning from your master mentors.</w:t>
      </w:r>
    </w:p>
    <w:p>
      <w:pPr>
        <w:pStyle w:val="BodyText"/>
      </w:pPr>
      <w:r>
        <w:t xml:space="preserve">My technical toolkit includes proficiency in voice modulation for Sinhala and Tamil dialects (validated through my work with the Sri Lanka Broadcasting Corporation's youth drama workshop), basic cinematography, and experience using digital tools like Adobe Premiere Pro for self-editing. More importantly, I possess the adaptability required for Colombo's fast-paced creative environment—having navigated last-minute script changes during a live broadcast on TV Derana and managed costume logistics for an open-air production in Havelock City's rainstorm. I thrive under pressure while maintaining cultural sensitivity: when directing a student play about migrant workers, I ensured all characters' dialogues respected regional accents and socio-economic realities.</w:t>
      </w:r>
    </w:p>
    <w:p>
      <w:pPr>
        <w:pStyle w:val="BodyText"/>
      </w:pPr>
      <w:r>
        <w:t xml:space="preserve">I am equally committed to the professional development aspect of your internship. Your curriculum’s focus on industry networking—through workshops with established directors like Deepa Mehta and visits to studios like Film House Colombo—resonates deeply. I have already begun connecting with Colombo-based artists through the Sri Lanka Actors' Guild, where I volunteer as a workshop assistant for their "New Voices" youth program. This has exposed me to the challenges and opportunities faced by emerging</w:t>
      </w:r>
      <w:r>
        <w:t xml:space="preserve"> </w:t>
      </w:r>
      <w:r>
        <w:rPr>
          <w:bCs/>
          <w:b/>
        </w:rPr>
        <w:t xml:space="preserve">Actor</w:t>
      </w:r>
      <w:r>
        <w:t xml:space="preserve">s in our city, reinforcing my resolve to contribute meaningfully during my internship.</w:t>
      </w:r>
    </w:p>
    <w:p>
      <w:pPr>
        <w:pStyle w:val="BodyText"/>
      </w:pPr>
      <w:r>
        <w:t xml:space="preserve">What sets this opportunity apart is your location in Colombo—a city where ancient traditions meet digital innovation, offering a fertile ground for artistic exploration. The vibrant energy of Galle Face Green, the historic charm of Fort District theatres, and the burgeoning indie film scene at Colombo 7 are not just backdrops to my art but living laboratories. I envision myself contributing to your team by researching local folklore for upcoming projects or assisting in casting diverse talent from neighborhoods like Maharagama and Mount Lavinia—areas often overlooked in mainstream productions.</w:t>
      </w:r>
    </w:p>
    <w:p>
      <w:pPr>
        <w:pStyle w:val="BodyText"/>
      </w:pPr>
      <w:r>
        <w:t xml:space="preserve">My dream is to become an actor who bridges Sri Lanka’s rich cultural heritage with global storytelling, and this internship represents the critical next step. I am prepared to commit fully: I have secured flexible arrangements with my university to accommodate your schedule, and I can begin immediately upon acceptance. Colombo's artistic community deserves fresh perspectives rooted in its soil, and I am eager to bring my dedication, cultural awareness, and collaborative spirit to your team.</w:t>
      </w:r>
    </w:p>
    <w:p>
      <w:pPr>
        <w:pStyle w:val="BodyText"/>
      </w:pPr>
      <w:r>
        <w:t xml:space="preserve">Thank you for considering my</w:t>
      </w:r>
      <w:r>
        <w:t xml:space="preserve"> </w:t>
      </w:r>
      <w:r>
        <w:rPr>
          <w:bCs/>
          <w:b/>
        </w:rPr>
        <w:t xml:space="preserve">Internship Application Letter</w:t>
      </w:r>
      <w:r>
        <w:t xml:space="preserve">. My portfolio—including film reels from "The Ferryman's Daughter," a self-produced documentary on Colombo street artists, and references from Dr. Nimal Wickremasinghe (Head of Drama at University of Colombo) and Ms. Chitra Fernando (Director, National Theatre of Sri Lanka)—is available upon request. I have attached a resume for your review and welcome the opportunity to discuss how my skills in authentic storytelling can support Colombo Film Academy &amp; Theatre Collective’s vision.</w:t>
      </w:r>
    </w:p>
    <w:p>
      <w:pPr>
        <w:pStyle w:val="BodyText"/>
      </w:pPr>
      <w:r>
        <w:t xml:space="preserve">With sincere gratitude,</w:t>
      </w:r>
    </w:p>
    <w:p>
      <w:pPr>
        <w:pStyle w:val="BodyText"/>
      </w:pPr>
      <w:r>
        <w:t xml:space="preserve">Anjali Perera</w:t>
      </w:r>
    </w:p>
    <w:p>
      <w:pPr>
        <w:pStyle w:val="BodyText"/>
      </w:pPr>
      <w:r>
        <w:rPr>
          <w:bCs/>
          <w:b/>
        </w:rPr>
        <w:t xml:space="preserve">Enclosures:</w:t>
      </w:r>
      <w:r>
        <w:t xml:space="preserve"> </w:t>
      </w:r>
      <w:r>
        <w:t xml:space="preserve">Resume, Portfolio Links, Reference Letter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Colombo</dc:title>
  <dc:creator/>
  <dc:language>en</dc:language>
  <cp:keywords/>
  <dcterms:created xsi:type="dcterms:W3CDTF">2025-12-09T18:31:55Z</dcterms:created>
  <dcterms:modified xsi:type="dcterms:W3CDTF">2025-12-09T18:31:55Z</dcterms:modified>
</cp:coreProperties>
</file>

<file path=docProps/custom.xml><?xml version="1.0" encoding="utf-8"?>
<Properties xmlns="http://schemas.openxmlformats.org/officeDocument/2006/custom-properties" xmlns:vt="http://schemas.openxmlformats.org/officeDocument/2006/docPropsVTypes"/>
</file>